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</w:t>
      </w:r>
      <w:r w:rsidRPr="00F34AEE">
        <w:rPr>
          <w:sz w:val="18"/>
          <w:szCs w:val="18"/>
        </w:rPr>
        <w:t>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665C6468" w:rsidR="00DA7320" w:rsidRDefault="0099672D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June</w:t>
      </w:r>
      <w:r w:rsidR="005C1376">
        <w:rPr>
          <w:sz w:val="22"/>
          <w:szCs w:val="22"/>
        </w:rPr>
        <w:t xml:space="preserve"> </w:t>
      </w:r>
      <w:r>
        <w:rPr>
          <w:sz w:val="22"/>
          <w:szCs w:val="22"/>
        </w:rPr>
        <w:t>18</w:t>
      </w:r>
      <w:r w:rsidR="00CF0B98">
        <w:rPr>
          <w:sz w:val="22"/>
          <w:szCs w:val="22"/>
        </w:rPr>
        <w:t>, 20</w:t>
      </w:r>
      <w:r w:rsidR="006E4B67">
        <w:rPr>
          <w:sz w:val="22"/>
          <w:szCs w:val="22"/>
        </w:rPr>
        <w:t>20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687DD124" w14:textId="36B09F00" w:rsidR="00AF498C" w:rsidRDefault="00DA7320" w:rsidP="004C4AB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FB686D" w:rsidRPr="00D63E78">
        <w:rPr>
          <w:sz w:val="20"/>
          <w:szCs w:val="20"/>
        </w:rPr>
        <w:t>Benny Arguello</w:t>
      </w:r>
      <w:r w:rsidR="00835FD0" w:rsidRPr="00D63E78">
        <w:rPr>
          <w:sz w:val="20"/>
          <w:szCs w:val="20"/>
        </w:rPr>
        <w:t>,</w:t>
      </w:r>
      <w:r w:rsidR="00050044" w:rsidRPr="00D63E78">
        <w:rPr>
          <w:sz w:val="20"/>
          <w:szCs w:val="20"/>
        </w:rPr>
        <w:t xml:space="preserve"> </w:t>
      </w:r>
      <w:r w:rsidR="00F147B3" w:rsidRPr="00D63E78">
        <w:rPr>
          <w:sz w:val="20"/>
          <w:szCs w:val="20"/>
        </w:rPr>
        <w:t xml:space="preserve">Shannon Taliaferro, </w:t>
      </w:r>
      <w:r w:rsidR="00FB686D" w:rsidRPr="00D63E78">
        <w:rPr>
          <w:sz w:val="20"/>
          <w:szCs w:val="20"/>
        </w:rPr>
        <w:t xml:space="preserve">Joe </w:t>
      </w:r>
      <w:proofErr w:type="spellStart"/>
      <w:r w:rsidR="00FB686D" w:rsidRPr="00D63E78">
        <w:rPr>
          <w:sz w:val="20"/>
          <w:szCs w:val="20"/>
        </w:rPr>
        <w:t>Janick</w:t>
      </w:r>
      <w:proofErr w:type="spellEnd"/>
      <w:r w:rsidR="00050044" w:rsidRPr="00D63E78">
        <w:rPr>
          <w:sz w:val="20"/>
          <w:szCs w:val="20"/>
        </w:rPr>
        <w:t>,</w:t>
      </w:r>
      <w:r w:rsidR="00835FD0" w:rsidRPr="00D63E78">
        <w:rPr>
          <w:sz w:val="20"/>
          <w:szCs w:val="20"/>
        </w:rPr>
        <w:t xml:space="preserve"> </w:t>
      </w:r>
      <w:r w:rsidR="00FB686D" w:rsidRPr="00D63E78">
        <w:rPr>
          <w:sz w:val="20"/>
          <w:szCs w:val="20"/>
        </w:rPr>
        <w:t>Judy Thomas</w:t>
      </w:r>
      <w:r w:rsidR="00F147B3" w:rsidRPr="00D63E78">
        <w:rPr>
          <w:sz w:val="20"/>
          <w:szCs w:val="20"/>
        </w:rPr>
        <w:t xml:space="preserve">, </w:t>
      </w:r>
      <w:r w:rsidR="00FB686D" w:rsidRPr="00D63E78">
        <w:rPr>
          <w:sz w:val="20"/>
          <w:szCs w:val="20"/>
        </w:rPr>
        <w:t>Sandra Thomas</w:t>
      </w:r>
      <w:r w:rsidR="00A849A7" w:rsidRPr="00D63E78">
        <w:rPr>
          <w:sz w:val="20"/>
          <w:szCs w:val="20"/>
        </w:rPr>
        <w:t xml:space="preserve">, </w:t>
      </w:r>
      <w:r w:rsidR="00F147B3" w:rsidRPr="00D63E78">
        <w:rPr>
          <w:sz w:val="20"/>
          <w:szCs w:val="20"/>
        </w:rPr>
        <w:t xml:space="preserve">Lynn Nowlin, </w:t>
      </w:r>
      <w:r w:rsidR="00D63E78">
        <w:rPr>
          <w:sz w:val="20"/>
          <w:szCs w:val="20"/>
        </w:rPr>
        <w:t xml:space="preserve">Nancy Norman, </w:t>
      </w:r>
      <w:r w:rsidR="005C1376" w:rsidRPr="00D63E78">
        <w:rPr>
          <w:sz w:val="20"/>
          <w:szCs w:val="20"/>
        </w:rPr>
        <w:t xml:space="preserve">Melissa </w:t>
      </w:r>
      <w:proofErr w:type="spellStart"/>
      <w:r w:rsidR="005C1376" w:rsidRPr="00D63E78">
        <w:rPr>
          <w:sz w:val="20"/>
          <w:szCs w:val="20"/>
        </w:rPr>
        <w:t>McCaghren</w:t>
      </w:r>
      <w:proofErr w:type="spellEnd"/>
      <w:r w:rsidR="00835FD0" w:rsidRPr="00D63E78">
        <w:rPr>
          <w:sz w:val="20"/>
          <w:szCs w:val="20"/>
        </w:rPr>
        <w:t>,</w:t>
      </w:r>
      <w:r w:rsidR="005C1376" w:rsidRPr="00D63E78">
        <w:rPr>
          <w:sz w:val="20"/>
          <w:szCs w:val="20"/>
        </w:rPr>
        <w:t xml:space="preserve"> </w:t>
      </w:r>
      <w:r w:rsidR="00050044" w:rsidRPr="00D63E78">
        <w:rPr>
          <w:sz w:val="20"/>
          <w:szCs w:val="20"/>
        </w:rPr>
        <w:t>Lezlee Harlan</w:t>
      </w:r>
      <w:r w:rsidR="005C1376" w:rsidRPr="00D63E78">
        <w:rPr>
          <w:sz w:val="20"/>
          <w:szCs w:val="20"/>
        </w:rPr>
        <w:t>,</w:t>
      </w:r>
      <w:r w:rsidRPr="00D63E78">
        <w:rPr>
          <w:sz w:val="20"/>
          <w:szCs w:val="20"/>
        </w:rPr>
        <w:t xml:space="preserve"> and Barbara </w:t>
      </w:r>
      <w:r w:rsidR="002756F5" w:rsidRPr="00D63E78">
        <w:rPr>
          <w:sz w:val="20"/>
          <w:szCs w:val="20"/>
        </w:rPr>
        <w:t>Hopper.</w:t>
      </w:r>
    </w:p>
    <w:p w14:paraId="0953C462" w14:textId="77777777" w:rsidR="004C4AB0" w:rsidRDefault="004C4AB0" w:rsidP="004C4AB0">
      <w:pPr>
        <w:rPr>
          <w:sz w:val="20"/>
          <w:szCs w:val="20"/>
        </w:rPr>
      </w:pPr>
    </w:p>
    <w:p w14:paraId="7EF8883D" w14:textId="381F4FAC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FB686D">
        <w:rPr>
          <w:sz w:val="20"/>
          <w:szCs w:val="20"/>
        </w:rPr>
        <w:t>Benny Arguello</w:t>
      </w:r>
      <w:r w:rsidRPr="00AF498C">
        <w:rPr>
          <w:sz w:val="20"/>
          <w:szCs w:val="20"/>
        </w:rPr>
        <w:t>, called the 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FB686D">
        <w:rPr>
          <w:sz w:val="20"/>
          <w:szCs w:val="20"/>
        </w:rPr>
        <w:t>1</w:t>
      </w:r>
      <w:r w:rsidR="00D63E78">
        <w:rPr>
          <w:sz w:val="20"/>
          <w:szCs w:val="20"/>
        </w:rPr>
        <w:t>2</w:t>
      </w:r>
      <w:r w:rsidR="00F147B3">
        <w:rPr>
          <w:sz w:val="20"/>
          <w:szCs w:val="20"/>
        </w:rPr>
        <w:t>:0</w:t>
      </w:r>
      <w:r w:rsidR="00D63E78">
        <w:rPr>
          <w:sz w:val="20"/>
          <w:szCs w:val="20"/>
        </w:rPr>
        <w:t>0</w:t>
      </w:r>
      <w:r w:rsidR="002756F5" w:rsidRPr="00AF498C">
        <w:rPr>
          <w:sz w:val="20"/>
          <w:szCs w:val="20"/>
        </w:rPr>
        <w:t xml:space="preserve"> </w:t>
      </w:r>
      <w:r w:rsidR="00D63E78">
        <w:rPr>
          <w:sz w:val="20"/>
          <w:szCs w:val="20"/>
        </w:rPr>
        <w:t>p</w:t>
      </w:r>
      <w:r w:rsidR="002756F5" w:rsidRPr="00AF498C">
        <w:rPr>
          <w:sz w:val="20"/>
          <w:szCs w:val="20"/>
        </w:rPr>
        <w:t>m</w:t>
      </w:r>
      <w:r w:rsidRPr="00AF498C">
        <w:rPr>
          <w:sz w:val="20"/>
          <w:szCs w:val="20"/>
        </w:rPr>
        <w:t xml:space="preserve"> in the SEDCO </w:t>
      </w:r>
      <w:r w:rsidR="00FB686D">
        <w:rPr>
          <w:sz w:val="20"/>
          <w:szCs w:val="20"/>
        </w:rPr>
        <w:t>Office Building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61141D03" w14:textId="6233C280" w:rsidR="005C1376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Invocation –</w:t>
      </w:r>
      <w:r w:rsidR="00FB686D">
        <w:rPr>
          <w:sz w:val="20"/>
          <w:szCs w:val="20"/>
        </w:rPr>
        <w:t xml:space="preserve"> </w:t>
      </w:r>
      <w:r w:rsidR="009A475D" w:rsidRPr="00D63E78">
        <w:rPr>
          <w:sz w:val="20"/>
          <w:szCs w:val="20"/>
        </w:rPr>
        <w:t>Sandra Thomas</w:t>
      </w:r>
      <w:r w:rsidR="00FB686D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led us in prayer </w:t>
      </w:r>
    </w:p>
    <w:p w14:paraId="4F4228C2" w14:textId="59FD9533" w:rsidR="00DA7320" w:rsidRDefault="00AF498C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>Abstention and Conflicts of Interest – None</w:t>
      </w:r>
      <w:r w:rsidR="00CF0B98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</w:p>
    <w:p w14:paraId="08FFA893" w14:textId="77777777" w:rsidR="00D63E78" w:rsidRDefault="00DA7320" w:rsidP="00FB686D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r w:rsidR="00AF498C">
        <w:rPr>
          <w:sz w:val="20"/>
          <w:szCs w:val="20"/>
        </w:rPr>
        <w:t xml:space="preserve">  </w:t>
      </w:r>
      <w:r w:rsidR="005C1376">
        <w:rPr>
          <w:sz w:val="20"/>
          <w:szCs w:val="20"/>
        </w:rPr>
        <w:t>4</w:t>
      </w:r>
      <w:r>
        <w:rPr>
          <w:sz w:val="20"/>
          <w:szCs w:val="20"/>
        </w:rPr>
        <w:t xml:space="preserve">. </w:t>
      </w:r>
      <w:r w:rsidR="00C3134C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</w:t>
      </w:r>
      <w:r w:rsidR="0099672D">
        <w:rPr>
          <w:sz w:val="20"/>
          <w:szCs w:val="20"/>
        </w:rPr>
        <w:t>May 21</w:t>
      </w:r>
      <w:r w:rsidR="005C1376">
        <w:rPr>
          <w:sz w:val="20"/>
          <w:szCs w:val="20"/>
        </w:rPr>
        <w:t>, 20</w:t>
      </w:r>
      <w:r w:rsidR="00FB686D">
        <w:rPr>
          <w:sz w:val="20"/>
          <w:szCs w:val="20"/>
        </w:rPr>
        <w:t>20</w:t>
      </w:r>
      <w:r w:rsidR="005C1376">
        <w:rPr>
          <w:sz w:val="20"/>
          <w:szCs w:val="20"/>
        </w:rPr>
        <w:t xml:space="preserve"> Minutes</w:t>
      </w:r>
      <w:r>
        <w:rPr>
          <w:sz w:val="20"/>
          <w:szCs w:val="20"/>
        </w:rPr>
        <w:t xml:space="preserve"> – </w:t>
      </w:r>
      <w:r w:rsidR="00F147B3" w:rsidRPr="00D63E78">
        <w:rPr>
          <w:sz w:val="20"/>
          <w:szCs w:val="20"/>
        </w:rPr>
        <w:t>Shannon Taliaferro</w:t>
      </w:r>
      <w:r>
        <w:rPr>
          <w:sz w:val="20"/>
          <w:szCs w:val="20"/>
        </w:rPr>
        <w:t xml:space="preserve"> made a motion to accept the </w:t>
      </w:r>
      <w:r w:rsidR="00FB686D">
        <w:rPr>
          <w:sz w:val="20"/>
          <w:szCs w:val="20"/>
        </w:rPr>
        <w:t>Ma</w:t>
      </w:r>
      <w:r w:rsidR="0099672D">
        <w:rPr>
          <w:sz w:val="20"/>
          <w:szCs w:val="20"/>
        </w:rPr>
        <w:t>y</w:t>
      </w:r>
      <w:r w:rsidR="00F80ADC">
        <w:rPr>
          <w:sz w:val="20"/>
          <w:szCs w:val="20"/>
        </w:rPr>
        <w:t xml:space="preserve"> </w:t>
      </w:r>
      <w:r w:rsidR="0099672D">
        <w:rPr>
          <w:sz w:val="20"/>
          <w:szCs w:val="20"/>
        </w:rPr>
        <w:t>21</w:t>
      </w:r>
      <w:r w:rsidR="005C1376">
        <w:rPr>
          <w:sz w:val="20"/>
          <w:szCs w:val="20"/>
        </w:rPr>
        <w:t>, 20</w:t>
      </w:r>
      <w:r w:rsidR="00FB686D">
        <w:rPr>
          <w:sz w:val="20"/>
          <w:szCs w:val="20"/>
        </w:rPr>
        <w:t>20</w:t>
      </w:r>
      <w:r>
        <w:rPr>
          <w:sz w:val="20"/>
          <w:szCs w:val="20"/>
        </w:rPr>
        <w:t xml:space="preserve"> minutes</w:t>
      </w:r>
      <w:r w:rsidR="00473E1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s presented. </w:t>
      </w:r>
      <w:r w:rsidR="00D63E78">
        <w:rPr>
          <w:sz w:val="20"/>
          <w:szCs w:val="20"/>
        </w:rPr>
        <w:t>Nancy Norman</w:t>
      </w:r>
    </w:p>
    <w:p w14:paraId="105A28C4" w14:textId="35FCAB17" w:rsidR="00DA7320" w:rsidRDefault="00D63E78" w:rsidP="00FB686D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</w:t>
      </w:r>
      <w:r w:rsidR="00DA7320">
        <w:rPr>
          <w:sz w:val="20"/>
          <w:szCs w:val="20"/>
        </w:rPr>
        <w:t xml:space="preserve"> seconded the motion. </w:t>
      </w:r>
      <w:bookmarkStart w:id="1" w:name="_Hlk514331748"/>
      <w:r w:rsidR="00DA7320">
        <w:rPr>
          <w:sz w:val="20"/>
          <w:szCs w:val="20"/>
        </w:rPr>
        <w:t xml:space="preserve">The motion carried </w:t>
      </w:r>
      <w:r w:rsidR="00FB686D">
        <w:rPr>
          <w:sz w:val="20"/>
          <w:szCs w:val="20"/>
        </w:rPr>
        <w:t>unanimously.</w:t>
      </w:r>
    </w:p>
    <w:bookmarkEnd w:id="1"/>
    <w:p w14:paraId="0079815D" w14:textId="77777777" w:rsidR="007B2814" w:rsidRDefault="00DA7320" w:rsidP="00D63E78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ab/>
        <w:t xml:space="preserve">   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FA01E3">
        <w:rPr>
          <w:sz w:val="20"/>
          <w:szCs w:val="20"/>
        </w:rPr>
        <w:t xml:space="preserve"> </w:t>
      </w:r>
      <w:r w:rsidR="005C1376">
        <w:rPr>
          <w:sz w:val="20"/>
          <w:szCs w:val="20"/>
        </w:rPr>
        <w:t>5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Financial Statement and Monthly Bills –</w:t>
      </w:r>
      <w:r w:rsidR="007B2814">
        <w:rPr>
          <w:sz w:val="20"/>
          <w:szCs w:val="20"/>
        </w:rPr>
        <w:t xml:space="preserve">Nancy Norman </w:t>
      </w:r>
      <w:r w:rsidR="00D63E78">
        <w:rPr>
          <w:sz w:val="20"/>
          <w:szCs w:val="20"/>
        </w:rPr>
        <w:t>mad</w:t>
      </w:r>
      <w:r w:rsidR="007B2814">
        <w:rPr>
          <w:sz w:val="20"/>
          <w:szCs w:val="20"/>
        </w:rPr>
        <w:t>e</w:t>
      </w:r>
      <w:r w:rsidR="00D63E78">
        <w:rPr>
          <w:sz w:val="20"/>
          <w:szCs w:val="20"/>
        </w:rPr>
        <w:t xml:space="preserve"> the motion to reimburse Lorentz Corporation</w:t>
      </w:r>
      <w:r w:rsidR="007B2814">
        <w:rPr>
          <w:sz w:val="20"/>
          <w:szCs w:val="20"/>
        </w:rPr>
        <w:t xml:space="preserve"> for the repairs on </w:t>
      </w:r>
    </w:p>
    <w:p w14:paraId="3FCCC74B" w14:textId="77777777" w:rsidR="007B2814" w:rsidRDefault="007B2814" w:rsidP="00D63E78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the air conditioner’s compressor on SEDCO’s building located at 1500 W Woodrow Road.</w:t>
      </w:r>
      <w:r w:rsidR="00D63E78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Shannon Taliaferro seconded the </w:t>
      </w:r>
    </w:p>
    <w:p w14:paraId="1ADFB2A9" w14:textId="6E7B44B5" w:rsidR="007B2814" w:rsidRDefault="007B2814" w:rsidP="00D63E78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motion.  The motion carried unanimously. </w:t>
      </w:r>
    </w:p>
    <w:p w14:paraId="29A0B66D" w14:textId="77777777" w:rsidR="007B2814" w:rsidRDefault="007B2814" w:rsidP="00D63E78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</w:t>
      </w:r>
      <w:r w:rsidR="009A475D" w:rsidRPr="00D63E78">
        <w:rPr>
          <w:sz w:val="20"/>
          <w:szCs w:val="20"/>
        </w:rPr>
        <w:t>Lynn Nowlin</w:t>
      </w:r>
      <w:r w:rsidR="00DA7320">
        <w:rPr>
          <w:sz w:val="20"/>
          <w:szCs w:val="20"/>
        </w:rPr>
        <w:t xml:space="preserve"> made the motion to accept the financial</w:t>
      </w:r>
      <w:r w:rsidR="00AF498C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>statement</w:t>
      </w:r>
      <w:r w:rsidR="00FA01E3">
        <w:rPr>
          <w:sz w:val="20"/>
          <w:szCs w:val="20"/>
        </w:rPr>
        <w:t>s</w:t>
      </w:r>
      <w:r w:rsidR="00DA7320">
        <w:rPr>
          <w:sz w:val="20"/>
          <w:szCs w:val="20"/>
        </w:rPr>
        <w:t xml:space="preserve"> and monthly bills</w:t>
      </w:r>
      <w:r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as presented. </w:t>
      </w:r>
      <w:r w:rsidR="009A475D" w:rsidRPr="00D63E78">
        <w:rPr>
          <w:sz w:val="20"/>
          <w:szCs w:val="20"/>
        </w:rPr>
        <w:t xml:space="preserve">Joe </w:t>
      </w:r>
      <w:proofErr w:type="spellStart"/>
      <w:r w:rsidR="009A475D" w:rsidRPr="00D63E78">
        <w:rPr>
          <w:sz w:val="20"/>
          <w:szCs w:val="20"/>
        </w:rPr>
        <w:t>Janick</w:t>
      </w:r>
      <w:proofErr w:type="spellEnd"/>
      <w:r w:rsidR="00DA7320">
        <w:rPr>
          <w:sz w:val="20"/>
          <w:szCs w:val="20"/>
        </w:rPr>
        <w:t xml:space="preserve"> seconded the </w:t>
      </w:r>
    </w:p>
    <w:p w14:paraId="2D0230ED" w14:textId="493F8191" w:rsidR="00DA7320" w:rsidRDefault="007B2814" w:rsidP="00D63E78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</w:t>
      </w:r>
      <w:r w:rsidR="00DA7320">
        <w:rPr>
          <w:sz w:val="20"/>
          <w:szCs w:val="20"/>
        </w:rPr>
        <w:t xml:space="preserve">motion. The motion carried </w:t>
      </w:r>
      <w:r w:rsidR="00FB686D">
        <w:rPr>
          <w:sz w:val="20"/>
          <w:szCs w:val="20"/>
        </w:rPr>
        <w:t>unanimously.</w:t>
      </w:r>
    </w:p>
    <w:p w14:paraId="481BB702" w14:textId="1EEE90DA" w:rsidR="00DA7320" w:rsidRDefault="00DA7320" w:rsidP="000A7E79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</w:t>
      </w:r>
      <w:r w:rsidR="005C1376">
        <w:rPr>
          <w:sz w:val="20"/>
          <w:szCs w:val="20"/>
        </w:rPr>
        <w:t>6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Comments from the Public – </w:t>
      </w:r>
      <w:r w:rsidR="000A7E79">
        <w:rPr>
          <w:sz w:val="20"/>
          <w:szCs w:val="20"/>
        </w:rPr>
        <w:t>None</w:t>
      </w:r>
    </w:p>
    <w:p w14:paraId="6A48A96E" w14:textId="58AC204D" w:rsidR="00DA7320" w:rsidRDefault="00DA7320" w:rsidP="00DA7320">
      <w:pPr>
        <w:tabs>
          <w:tab w:val="left" w:pos="270"/>
          <w:tab w:val="left" w:pos="540"/>
          <w:tab w:val="left" w:pos="63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AF498C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 </w:t>
      </w:r>
      <w:r w:rsidR="005C1376">
        <w:rPr>
          <w:sz w:val="20"/>
          <w:szCs w:val="20"/>
        </w:rPr>
        <w:t>7</w:t>
      </w:r>
      <w:r>
        <w:rPr>
          <w:sz w:val="20"/>
          <w:szCs w:val="20"/>
        </w:rPr>
        <w:t xml:space="preserve">.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>Director and or Presidents Report:</w:t>
      </w:r>
    </w:p>
    <w:p w14:paraId="6837C2B6" w14:textId="4A444327" w:rsidR="00D34112" w:rsidRPr="00D34112" w:rsidRDefault="00DA7320" w:rsidP="00FA3D51">
      <w:pPr>
        <w:tabs>
          <w:tab w:val="num" w:pos="360"/>
          <w:tab w:val="left" w:pos="540"/>
          <w:tab w:val="left" w:pos="720"/>
          <w:tab w:val="left" w:pos="900"/>
          <w:tab w:val="left" w:pos="1080"/>
        </w:tabs>
        <w:rPr>
          <w:bCs/>
          <w:sz w:val="20"/>
          <w:szCs w:val="20"/>
        </w:rPr>
      </w:pPr>
      <w:r>
        <w:rPr>
          <w:sz w:val="20"/>
          <w:szCs w:val="20"/>
        </w:rPr>
        <w:tab/>
      </w:r>
      <w:r w:rsidR="00902D2B">
        <w:rPr>
          <w:sz w:val="20"/>
          <w:szCs w:val="20"/>
        </w:rPr>
        <w:t xml:space="preserve"> </w:t>
      </w:r>
      <w:r w:rsidR="00E730DD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      </w:t>
      </w:r>
      <w:r w:rsidR="00E730DD">
        <w:rPr>
          <w:sz w:val="20"/>
          <w:szCs w:val="20"/>
        </w:rPr>
        <w:t>a</w:t>
      </w:r>
      <w:r>
        <w:rPr>
          <w:sz w:val="20"/>
          <w:szCs w:val="20"/>
        </w:rPr>
        <w:t xml:space="preserve">. </w:t>
      </w:r>
      <w:r w:rsidR="00C2544A">
        <w:rPr>
          <w:sz w:val="20"/>
          <w:szCs w:val="20"/>
        </w:rPr>
        <w:t xml:space="preserve"> </w:t>
      </w:r>
      <w:bookmarkStart w:id="2" w:name="_Hlk514339028"/>
      <w:r w:rsidR="0099672D" w:rsidRPr="00D34112">
        <w:rPr>
          <w:bCs/>
          <w:sz w:val="20"/>
          <w:szCs w:val="20"/>
        </w:rPr>
        <w:t>Discuss and consider Application and Promotional Marketing Agreement for the Covid-19 Grants that were approved</w:t>
      </w:r>
    </w:p>
    <w:p w14:paraId="006DCE18" w14:textId="7E5B7CAC" w:rsidR="00D34112" w:rsidRDefault="0099672D" w:rsidP="0099672D">
      <w:pPr>
        <w:tabs>
          <w:tab w:val="num" w:pos="360"/>
          <w:tab w:val="left" w:pos="540"/>
          <w:tab w:val="left" w:pos="720"/>
        </w:tabs>
        <w:rPr>
          <w:sz w:val="20"/>
          <w:szCs w:val="20"/>
        </w:rPr>
      </w:pPr>
      <w:r w:rsidRPr="00D34112">
        <w:rPr>
          <w:bCs/>
          <w:sz w:val="20"/>
          <w:szCs w:val="20"/>
        </w:rPr>
        <w:t xml:space="preserve">                      </w:t>
      </w:r>
      <w:r w:rsidR="00D34112">
        <w:rPr>
          <w:bCs/>
          <w:sz w:val="20"/>
          <w:szCs w:val="20"/>
        </w:rPr>
        <w:t xml:space="preserve"> </w:t>
      </w:r>
      <w:r w:rsidRPr="00D34112">
        <w:rPr>
          <w:bCs/>
          <w:sz w:val="20"/>
          <w:szCs w:val="20"/>
        </w:rPr>
        <w:t>by SEDCO Board and City Council</w:t>
      </w:r>
      <w:r w:rsidR="00FB771D" w:rsidRPr="00D34112">
        <w:rPr>
          <w:sz w:val="20"/>
          <w:szCs w:val="20"/>
        </w:rPr>
        <w:t xml:space="preserve"> </w:t>
      </w:r>
      <w:r w:rsidR="00FB771D">
        <w:rPr>
          <w:sz w:val="20"/>
          <w:szCs w:val="20"/>
        </w:rPr>
        <w:t xml:space="preserve">– </w:t>
      </w:r>
      <w:r w:rsidR="008E7312">
        <w:rPr>
          <w:sz w:val="20"/>
          <w:szCs w:val="20"/>
        </w:rPr>
        <w:t xml:space="preserve">Barbara Hopper reported </w:t>
      </w:r>
      <w:r w:rsidR="007B2814">
        <w:rPr>
          <w:sz w:val="20"/>
          <w:szCs w:val="20"/>
        </w:rPr>
        <w:t xml:space="preserve">Bryan Guymon named the Promotional Covid-19 </w:t>
      </w:r>
    </w:p>
    <w:p w14:paraId="48386E33" w14:textId="057623D5" w:rsidR="004D1963" w:rsidRDefault="00D34112" w:rsidP="0099672D">
      <w:pPr>
        <w:tabs>
          <w:tab w:val="num" w:pos="360"/>
          <w:tab w:val="left" w:pos="540"/>
          <w:tab w:val="left" w:pos="72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 </w:t>
      </w:r>
      <w:r w:rsidR="007B2814">
        <w:rPr>
          <w:sz w:val="20"/>
          <w:szCs w:val="20"/>
        </w:rPr>
        <w:t xml:space="preserve">Grants, Operation Together.  Lynn Nowlin made the motion to accept the application and performance agreements for </w:t>
      </w:r>
    </w:p>
    <w:p w14:paraId="3D2B6AC4" w14:textId="709E2C8A" w:rsidR="00504F18" w:rsidRPr="0099672D" w:rsidRDefault="004D1963" w:rsidP="0099672D">
      <w:pPr>
        <w:tabs>
          <w:tab w:val="num" w:pos="360"/>
          <w:tab w:val="left" w:pos="540"/>
          <w:tab w:val="left" w:pos="720"/>
        </w:tabs>
        <w:rPr>
          <w:bCs/>
          <w:sz w:val="18"/>
          <w:szCs w:val="18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 </w:t>
      </w:r>
      <w:r w:rsidR="007B2814">
        <w:rPr>
          <w:sz w:val="20"/>
          <w:szCs w:val="20"/>
        </w:rPr>
        <w:t>Operation Together as presented</w:t>
      </w:r>
      <w:r w:rsidR="009F5AC6">
        <w:rPr>
          <w:sz w:val="20"/>
          <w:szCs w:val="20"/>
        </w:rPr>
        <w:t>.  Nancy Norman seconded the motion.  The motion carried unanimously.</w:t>
      </w:r>
    </w:p>
    <w:p w14:paraId="2345C24C" w14:textId="7F1F90A2" w:rsidR="0099672D" w:rsidRPr="00D34112" w:rsidRDefault="00110578" w:rsidP="0099672D">
      <w:pPr>
        <w:tabs>
          <w:tab w:val="num" w:pos="360"/>
          <w:tab w:val="left" w:pos="540"/>
          <w:tab w:val="left" w:pos="720"/>
        </w:tabs>
        <w:rPr>
          <w:bCs/>
          <w:sz w:val="20"/>
          <w:szCs w:val="20"/>
        </w:rPr>
      </w:pPr>
      <w:r>
        <w:rPr>
          <w:sz w:val="20"/>
          <w:szCs w:val="20"/>
        </w:rPr>
        <w:t xml:space="preserve">                 </w:t>
      </w:r>
      <w:r w:rsidR="005A452E">
        <w:rPr>
          <w:sz w:val="20"/>
          <w:szCs w:val="20"/>
        </w:rPr>
        <w:t xml:space="preserve">b. </w:t>
      </w:r>
      <w:bookmarkEnd w:id="2"/>
      <w:r w:rsidR="006E6386">
        <w:rPr>
          <w:sz w:val="20"/>
          <w:szCs w:val="20"/>
        </w:rPr>
        <w:t xml:space="preserve"> </w:t>
      </w:r>
      <w:r w:rsidR="0099672D" w:rsidRPr="00D34112">
        <w:rPr>
          <w:bCs/>
          <w:sz w:val="20"/>
          <w:szCs w:val="20"/>
        </w:rPr>
        <w:t>Discuss and consider Performance Agreements for West Texas Fireplaces, Quality DEF Solutions and humble</w:t>
      </w:r>
    </w:p>
    <w:p w14:paraId="6121C68D" w14:textId="77777777" w:rsidR="00D34112" w:rsidRDefault="0099672D" w:rsidP="00FA3D51">
      <w:pPr>
        <w:tabs>
          <w:tab w:val="left" w:pos="360"/>
          <w:tab w:val="left" w:pos="540"/>
          <w:tab w:val="left" w:pos="900"/>
          <w:tab w:val="left" w:pos="1170"/>
        </w:tabs>
        <w:rPr>
          <w:sz w:val="20"/>
          <w:szCs w:val="20"/>
        </w:rPr>
      </w:pPr>
      <w:r w:rsidRPr="00D34112">
        <w:rPr>
          <w:bCs/>
          <w:sz w:val="20"/>
          <w:szCs w:val="20"/>
        </w:rPr>
        <w:t xml:space="preserve">                      Grounds for Grants that were approved by SEDCO Board and City Council</w:t>
      </w:r>
      <w:r w:rsidR="00D846FA">
        <w:rPr>
          <w:sz w:val="20"/>
          <w:szCs w:val="20"/>
        </w:rPr>
        <w:t xml:space="preserve"> –</w:t>
      </w:r>
      <w:r>
        <w:rPr>
          <w:sz w:val="20"/>
          <w:szCs w:val="20"/>
        </w:rPr>
        <w:t xml:space="preserve"> </w:t>
      </w:r>
      <w:r w:rsidR="004D1963">
        <w:rPr>
          <w:sz w:val="20"/>
          <w:szCs w:val="20"/>
        </w:rPr>
        <w:t xml:space="preserve">The Board discussed what would have to </w:t>
      </w:r>
    </w:p>
    <w:p w14:paraId="69B104B4" w14:textId="26B932CF" w:rsidR="00EF20EE" w:rsidRDefault="00D34112" w:rsidP="00D34112">
      <w:pPr>
        <w:tabs>
          <w:tab w:val="left" w:pos="360"/>
          <w:tab w:val="left" w:pos="540"/>
          <w:tab w:val="left" w:pos="900"/>
          <w:tab w:val="left" w:pos="117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4D1963">
        <w:rPr>
          <w:sz w:val="20"/>
          <w:szCs w:val="20"/>
        </w:rPr>
        <w:t>go into the Performance Agreements for the Grants approved by the SEDCO Board.</w:t>
      </w:r>
    </w:p>
    <w:p w14:paraId="6E0F99F2" w14:textId="77777777" w:rsidR="0099672D" w:rsidRPr="00D34112" w:rsidRDefault="00EF20EE" w:rsidP="0099672D">
      <w:pPr>
        <w:tabs>
          <w:tab w:val="num" w:pos="360"/>
          <w:tab w:val="left" w:pos="540"/>
          <w:tab w:val="left" w:pos="720"/>
        </w:tabs>
        <w:rPr>
          <w:bCs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c.   </w:t>
      </w:r>
      <w:r w:rsidR="0099672D" w:rsidRPr="00D34112">
        <w:rPr>
          <w:bCs/>
          <w:sz w:val="20"/>
          <w:szCs w:val="20"/>
        </w:rPr>
        <w:t>Discuss and consider Performance Agreement for Texas 1809 Restaurant and Bar Grant that was approved by</w:t>
      </w:r>
    </w:p>
    <w:p w14:paraId="1B5BC67E" w14:textId="77777777" w:rsidR="00D34112" w:rsidRDefault="0099672D" w:rsidP="0099672D">
      <w:pPr>
        <w:tabs>
          <w:tab w:val="num" w:pos="360"/>
          <w:tab w:val="left" w:pos="540"/>
          <w:tab w:val="left" w:pos="720"/>
        </w:tabs>
        <w:rPr>
          <w:sz w:val="20"/>
          <w:szCs w:val="20"/>
        </w:rPr>
      </w:pPr>
      <w:r w:rsidRPr="00D34112">
        <w:rPr>
          <w:bCs/>
          <w:sz w:val="20"/>
          <w:szCs w:val="20"/>
        </w:rPr>
        <w:t xml:space="preserve">                       SEDCO Board and City Council</w:t>
      </w:r>
      <w:r w:rsidR="00EF20EE">
        <w:rPr>
          <w:sz w:val="20"/>
          <w:szCs w:val="20"/>
        </w:rPr>
        <w:t xml:space="preserve"> – </w:t>
      </w:r>
      <w:r w:rsidR="004D1963">
        <w:rPr>
          <w:sz w:val="20"/>
          <w:szCs w:val="20"/>
        </w:rPr>
        <w:t xml:space="preserve">Nancy Norman made the motion to approve the Economic Development Contract </w:t>
      </w:r>
    </w:p>
    <w:p w14:paraId="5F4FE8EF" w14:textId="77777777" w:rsidR="00E24741" w:rsidRDefault="00D34112" w:rsidP="0099672D">
      <w:pPr>
        <w:tabs>
          <w:tab w:val="num" w:pos="360"/>
          <w:tab w:val="left" w:pos="540"/>
          <w:tab w:val="left" w:pos="72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  </w:t>
      </w:r>
      <w:r w:rsidR="004D1963">
        <w:rPr>
          <w:sz w:val="20"/>
          <w:szCs w:val="20"/>
        </w:rPr>
        <w:t xml:space="preserve">with corrections to Section 1. (a) to make the effective payback obligation for one year from the opening date of </w:t>
      </w:r>
      <w:r w:rsidR="00E24741">
        <w:rPr>
          <w:sz w:val="20"/>
          <w:szCs w:val="20"/>
        </w:rPr>
        <w:t xml:space="preserve">first </w:t>
      </w:r>
    </w:p>
    <w:p w14:paraId="620A496E" w14:textId="77777777" w:rsidR="00E24741" w:rsidRDefault="00E24741" w:rsidP="0099672D">
      <w:pPr>
        <w:tabs>
          <w:tab w:val="num" w:pos="360"/>
          <w:tab w:val="left" w:pos="540"/>
          <w:tab w:val="left" w:pos="72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  recorded sale of full</w:t>
      </w:r>
      <w:r w:rsidR="004D1963">
        <w:rPr>
          <w:sz w:val="20"/>
          <w:szCs w:val="20"/>
        </w:rPr>
        <w:t xml:space="preserve">-time </w:t>
      </w:r>
      <w:r w:rsidR="00D34112">
        <w:rPr>
          <w:sz w:val="20"/>
          <w:szCs w:val="20"/>
        </w:rPr>
        <w:t>o</w:t>
      </w:r>
      <w:r w:rsidR="004D1963">
        <w:rPr>
          <w:sz w:val="20"/>
          <w:szCs w:val="20"/>
        </w:rPr>
        <w:t xml:space="preserve">peration and approve Exhibit A and Exhibit B as presented.  Judy Thomas seconded the </w:t>
      </w:r>
    </w:p>
    <w:p w14:paraId="67EC84AE" w14:textId="42094F5A" w:rsidR="00EF20EE" w:rsidRDefault="00E24741" w:rsidP="004D1963">
      <w:pPr>
        <w:tabs>
          <w:tab w:val="num" w:pos="360"/>
          <w:tab w:val="left" w:pos="540"/>
          <w:tab w:val="left" w:pos="72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  </w:t>
      </w:r>
      <w:r w:rsidR="004D1963">
        <w:rPr>
          <w:sz w:val="20"/>
          <w:szCs w:val="20"/>
        </w:rPr>
        <w:t>motion.  The motion carried unanimously.</w:t>
      </w:r>
    </w:p>
    <w:p w14:paraId="36AFFE14" w14:textId="6ED5DE2F" w:rsidR="00B32E52" w:rsidRDefault="00EF20EE" w:rsidP="004D1963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7140D5">
        <w:rPr>
          <w:sz w:val="20"/>
          <w:szCs w:val="20"/>
        </w:rPr>
        <w:t xml:space="preserve">    </w:t>
      </w:r>
      <w:r w:rsidR="00436A1B">
        <w:rPr>
          <w:sz w:val="20"/>
          <w:szCs w:val="20"/>
        </w:rPr>
        <w:t xml:space="preserve"> </w:t>
      </w:r>
      <w:r w:rsidR="007140D5">
        <w:rPr>
          <w:sz w:val="20"/>
          <w:szCs w:val="20"/>
        </w:rPr>
        <w:t xml:space="preserve"> </w:t>
      </w:r>
      <w:r w:rsidR="0099672D">
        <w:rPr>
          <w:sz w:val="20"/>
          <w:szCs w:val="20"/>
        </w:rPr>
        <w:t>d</w:t>
      </w:r>
      <w:r w:rsidR="007140D5">
        <w:rPr>
          <w:sz w:val="20"/>
          <w:szCs w:val="20"/>
        </w:rPr>
        <w:t xml:space="preserve">.   </w:t>
      </w:r>
      <w:r w:rsidR="00B32E52">
        <w:rPr>
          <w:sz w:val="20"/>
          <w:szCs w:val="20"/>
        </w:rPr>
        <w:t>Prospective Businesses –Barbara Hopper</w:t>
      </w:r>
      <w:r w:rsidR="0072530B">
        <w:rPr>
          <w:sz w:val="20"/>
          <w:szCs w:val="20"/>
        </w:rPr>
        <w:t xml:space="preserve"> reported </w:t>
      </w:r>
      <w:r w:rsidR="004D1963">
        <w:rPr>
          <w:sz w:val="20"/>
          <w:szCs w:val="20"/>
        </w:rPr>
        <w:t xml:space="preserve">she had been asked to contact a business </w:t>
      </w:r>
      <w:r w:rsidR="00FA3D51">
        <w:rPr>
          <w:sz w:val="20"/>
          <w:szCs w:val="20"/>
        </w:rPr>
        <w:t>looking for new location.</w:t>
      </w:r>
    </w:p>
    <w:p w14:paraId="220C4491" w14:textId="4599C1E3" w:rsidR="00DA7320" w:rsidRDefault="00AB6C2C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</w:t>
      </w:r>
      <w:r w:rsidR="002756F5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 </w:t>
      </w:r>
      <w:r w:rsidR="005C1376">
        <w:rPr>
          <w:sz w:val="20"/>
          <w:szCs w:val="20"/>
        </w:rPr>
        <w:t>8</w:t>
      </w:r>
      <w:r w:rsidR="00DA7320">
        <w:rPr>
          <w:sz w:val="20"/>
          <w:szCs w:val="20"/>
        </w:rPr>
        <w:t xml:space="preserve">.  </w:t>
      </w:r>
      <w:r w:rsidR="006B3BF1">
        <w:rPr>
          <w:sz w:val="20"/>
          <w:szCs w:val="20"/>
        </w:rPr>
        <w:t xml:space="preserve">  </w:t>
      </w:r>
      <w:r w:rsidR="00DA7320">
        <w:rPr>
          <w:sz w:val="20"/>
          <w:szCs w:val="20"/>
        </w:rPr>
        <w:t>Executive Session:</w:t>
      </w:r>
    </w:p>
    <w:p w14:paraId="0224CF13" w14:textId="77777777" w:rsidR="00D34112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B3BF1">
        <w:rPr>
          <w:sz w:val="20"/>
          <w:szCs w:val="20"/>
        </w:rPr>
        <w:t xml:space="preserve">    </w:t>
      </w:r>
      <w:r>
        <w:rPr>
          <w:sz w:val="20"/>
          <w:szCs w:val="20"/>
        </w:rPr>
        <w:t>An Executive Session may be held under the Provisions of Texas Government Code Section, 551.07</w:t>
      </w:r>
      <w:r w:rsidR="00400CFF">
        <w:rPr>
          <w:sz w:val="20"/>
          <w:szCs w:val="20"/>
        </w:rPr>
        <w:t>1</w:t>
      </w:r>
      <w:r w:rsidR="00067185">
        <w:rPr>
          <w:sz w:val="20"/>
          <w:szCs w:val="20"/>
        </w:rPr>
        <w:t>;</w:t>
      </w:r>
      <w:r w:rsidR="00D34112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551.072; </w:t>
      </w:r>
      <w:proofErr w:type="gramStart"/>
      <w:r>
        <w:rPr>
          <w:sz w:val="20"/>
          <w:szCs w:val="20"/>
        </w:rPr>
        <w:t>551.073;</w:t>
      </w:r>
      <w:proofErr w:type="gramEnd"/>
      <w:r>
        <w:rPr>
          <w:sz w:val="20"/>
          <w:szCs w:val="20"/>
        </w:rPr>
        <w:t xml:space="preserve"> </w:t>
      </w:r>
    </w:p>
    <w:p w14:paraId="3E9DA388" w14:textId="593AB960" w:rsidR="00CF0B98" w:rsidRDefault="00D34112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DA7320">
        <w:rPr>
          <w:sz w:val="20"/>
          <w:szCs w:val="20"/>
        </w:rPr>
        <w:t>551.074; 551.086</w:t>
      </w:r>
      <w:r w:rsidR="00044B1B">
        <w:rPr>
          <w:sz w:val="20"/>
          <w:szCs w:val="20"/>
        </w:rPr>
        <w:t xml:space="preserve">    </w:t>
      </w:r>
    </w:p>
    <w:bookmarkEnd w:id="0"/>
    <w:p w14:paraId="1E302086" w14:textId="7138E66B" w:rsidR="005E01B0" w:rsidRDefault="00067185" w:rsidP="00FA3D51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  <w:tab w:val="left" w:pos="1350"/>
        </w:tabs>
        <w:rPr>
          <w:sz w:val="20"/>
          <w:szCs w:val="20"/>
        </w:rPr>
      </w:pPr>
      <w:r>
        <w:rPr>
          <w:sz w:val="20"/>
          <w:szCs w:val="20"/>
        </w:rPr>
        <w:t xml:space="preserve">   </w:t>
      </w:r>
      <w:r w:rsidR="005E01B0">
        <w:rPr>
          <w:sz w:val="20"/>
          <w:szCs w:val="20"/>
        </w:rPr>
        <w:t xml:space="preserve">     </w:t>
      </w:r>
      <w:r w:rsidR="0099672D">
        <w:rPr>
          <w:sz w:val="20"/>
          <w:szCs w:val="20"/>
        </w:rPr>
        <w:t xml:space="preserve"> 9</w:t>
      </w:r>
      <w:r>
        <w:rPr>
          <w:sz w:val="20"/>
          <w:szCs w:val="20"/>
        </w:rPr>
        <w:t xml:space="preserve">.  Adjournment </w:t>
      </w:r>
      <w:r w:rsidR="00DF791D">
        <w:rPr>
          <w:sz w:val="20"/>
          <w:szCs w:val="20"/>
        </w:rPr>
        <w:t>–</w:t>
      </w:r>
      <w:r>
        <w:rPr>
          <w:sz w:val="20"/>
          <w:szCs w:val="20"/>
        </w:rPr>
        <w:t xml:space="preserve"> </w:t>
      </w:r>
      <w:r w:rsidR="007D6899" w:rsidRPr="00EC45F0">
        <w:rPr>
          <w:sz w:val="20"/>
          <w:szCs w:val="20"/>
        </w:rPr>
        <w:t>12</w:t>
      </w:r>
      <w:r w:rsidR="003B753A" w:rsidRPr="00EC45F0">
        <w:rPr>
          <w:sz w:val="20"/>
          <w:szCs w:val="20"/>
        </w:rPr>
        <w:t>:</w:t>
      </w:r>
      <w:r w:rsidR="00FA3D51">
        <w:rPr>
          <w:sz w:val="20"/>
          <w:szCs w:val="20"/>
        </w:rPr>
        <w:t>51</w:t>
      </w:r>
      <w:r w:rsidR="00DF791D" w:rsidRPr="00EC45F0">
        <w:rPr>
          <w:sz w:val="20"/>
          <w:szCs w:val="20"/>
        </w:rPr>
        <w:t xml:space="preserve"> pm</w:t>
      </w:r>
      <w:r w:rsidR="00DA7320">
        <w:rPr>
          <w:sz w:val="20"/>
          <w:szCs w:val="20"/>
        </w:rPr>
        <w:t xml:space="preserve">                                                                              </w:t>
      </w:r>
    </w:p>
    <w:p w14:paraId="76E4AB1B" w14:textId="661FA353" w:rsidR="005E01B0" w:rsidRDefault="005E01B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</w:p>
    <w:p w14:paraId="4FD012C9" w14:textId="77777777" w:rsidR="00EC45F0" w:rsidRDefault="009F400B" w:rsidP="009F400B">
      <w:r>
        <w:t xml:space="preserve">     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2FC842C" w14:textId="77777777" w:rsidR="00EC45F0" w:rsidRDefault="00EC45F0" w:rsidP="009F400B"/>
    <w:p w14:paraId="1F53AB0B" w14:textId="77777777" w:rsidR="00EC45F0" w:rsidRDefault="00EC45F0" w:rsidP="009F400B"/>
    <w:p w14:paraId="756E449C" w14:textId="7C673B1C" w:rsidR="009F400B" w:rsidRPr="00E049CB" w:rsidRDefault="009F400B" w:rsidP="00EC45F0">
      <w:pPr>
        <w:ind w:left="3600" w:firstLine="720"/>
        <w:rPr>
          <w:sz w:val="20"/>
          <w:szCs w:val="20"/>
        </w:rPr>
      </w:pPr>
      <w:r>
        <w:t xml:space="preserve"> </w:t>
      </w:r>
      <w:r w:rsidRPr="00E049CB">
        <w:rPr>
          <w:sz w:val="20"/>
          <w:szCs w:val="20"/>
        </w:rPr>
        <w:t>Slaton Economic Development Corporation, Type B</w:t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</w:p>
    <w:p w14:paraId="224B060A" w14:textId="77777777" w:rsidR="009F400B" w:rsidRPr="00E049CB" w:rsidRDefault="009F400B" w:rsidP="009F400B">
      <w:pPr>
        <w:rPr>
          <w:sz w:val="20"/>
          <w:szCs w:val="20"/>
        </w:rPr>
      </w:pPr>
    </w:p>
    <w:p w14:paraId="333380BB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By: _______________________________________</w:t>
      </w:r>
    </w:p>
    <w:p w14:paraId="59DE4A44" w14:textId="77777777" w:rsidR="009F400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       Benny Arguello, President</w:t>
      </w:r>
    </w:p>
    <w:p w14:paraId="3FD405B8" w14:textId="77777777" w:rsidR="009F400B" w:rsidRDefault="009F400B" w:rsidP="009F400B">
      <w:pPr>
        <w:rPr>
          <w:sz w:val="20"/>
          <w:szCs w:val="20"/>
        </w:rPr>
      </w:pPr>
    </w:p>
    <w:p w14:paraId="43EC36B7" w14:textId="77777777" w:rsidR="009F400B" w:rsidRDefault="009F400B" w:rsidP="009F400B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By: _______________________________________</w:t>
      </w:r>
    </w:p>
    <w:p w14:paraId="57FBE046" w14:textId="77777777" w:rsidR="009F400B" w:rsidRPr="00E049CB" w:rsidRDefault="009F400B" w:rsidP="009F400B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 Shannon Taliaferro, V-President </w:t>
      </w:r>
    </w:p>
    <w:p w14:paraId="74D7B671" w14:textId="77777777" w:rsidR="009F400B" w:rsidRPr="00E049CB" w:rsidRDefault="009F400B" w:rsidP="009F400B">
      <w:pPr>
        <w:rPr>
          <w:sz w:val="20"/>
          <w:szCs w:val="20"/>
        </w:rPr>
      </w:pPr>
    </w:p>
    <w:p w14:paraId="127F052A" w14:textId="77777777" w:rsidR="009F400B" w:rsidRPr="00E049CB" w:rsidRDefault="009F400B" w:rsidP="009F400B">
      <w:pPr>
        <w:rPr>
          <w:sz w:val="20"/>
          <w:szCs w:val="20"/>
        </w:rPr>
      </w:pPr>
    </w:p>
    <w:p w14:paraId="2DF5D654" w14:textId="77777777" w:rsidR="009F400B" w:rsidRPr="00E049CB" w:rsidRDefault="009F400B" w:rsidP="009F400B">
      <w:pPr>
        <w:rPr>
          <w:sz w:val="20"/>
          <w:szCs w:val="20"/>
        </w:rPr>
      </w:pPr>
    </w:p>
    <w:p w14:paraId="4B2C2596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ATTEST:</w:t>
      </w:r>
    </w:p>
    <w:p w14:paraId="77AAD9DC" w14:textId="77777777" w:rsidR="009F400B" w:rsidRPr="00E049CB" w:rsidRDefault="009F400B" w:rsidP="009F400B">
      <w:pPr>
        <w:rPr>
          <w:sz w:val="20"/>
          <w:szCs w:val="20"/>
        </w:rPr>
      </w:pPr>
    </w:p>
    <w:p w14:paraId="7074BC1D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By: ____________________________</w:t>
      </w:r>
    </w:p>
    <w:p w14:paraId="496193A7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 xml:space="preserve">       Joe </w:t>
      </w:r>
      <w:proofErr w:type="spellStart"/>
      <w:r w:rsidRPr="00E049CB">
        <w:rPr>
          <w:sz w:val="20"/>
          <w:szCs w:val="20"/>
        </w:rPr>
        <w:t>Janick</w:t>
      </w:r>
      <w:proofErr w:type="spellEnd"/>
      <w:r w:rsidRPr="00E049CB">
        <w:rPr>
          <w:sz w:val="20"/>
          <w:szCs w:val="20"/>
        </w:rPr>
        <w:t>, Secretary</w:t>
      </w:r>
    </w:p>
    <w:p w14:paraId="3F6A55E5" w14:textId="77777777" w:rsidR="009F400B" w:rsidRPr="00E049CB" w:rsidRDefault="009F400B" w:rsidP="009F400B">
      <w:pPr>
        <w:tabs>
          <w:tab w:val="left" w:pos="360"/>
          <w:tab w:val="left" w:pos="720"/>
          <w:tab w:val="left" w:pos="1080"/>
        </w:tabs>
        <w:rPr>
          <w:bCs/>
          <w:sz w:val="20"/>
          <w:szCs w:val="20"/>
        </w:rPr>
      </w:pPr>
    </w:p>
    <w:p w14:paraId="3F5DAAE7" w14:textId="68D95A68" w:rsidR="008D6B4E" w:rsidRDefault="004255A7" w:rsidP="009F400B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</w:pPr>
    </w:p>
    <w:sectPr w:rsidR="008D6B4E" w:rsidSect="001D0FF3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1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3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79C00579"/>
    <w:multiLevelType w:val="hybridMultilevel"/>
    <w:tmpl w:val="A6B86A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35061"/>
    <w:rsid w:val="0003594B"/>
    <w:rsid w:val="00044B1B"/>
    <w:rsid w:val="00050044"/>
    <w:rsid w:val="00053759"/>
    <w:rsid w:val="00067185"/>
    <w:rsid w:val="00085BE0"/>
    <w:rsid w:val="000A40C9"/>
    <w:rsid w:val="000A7E79"/>
    <w:rsid w:val="000D5BE1"/>
    <w:rsid w:val="000F21C7"/>
    <w:rsid w:val="0010130C"/>
    <w:rsid w:val="00110578"/>
    <w:rsid w:val="00111C8B"/>
    <w:rsid w:val="0012351D"/>
    <w:rsid w:val="00125C97"/>
    <w:rsid w:val="001718E9"/>
    <w:rsid w:val="00176C4C"/>
    <w:rsid w:val="00193F55"/>
    <w:rsid w:val="001A2C70"/>
    <w:rsid w:val="001C30DB"/>
    <w:rsid w:val="001D0FF3"/>
    <w:rsid w:val="001D7B3C"/>
    <w:rsid w:val="001E1523"/>
    <w:rsid w:val="0023163D"/>
    <w:rsid w:val="002324E8"/>
    <w:rsid w:val="00233834"/>
    <w:rsid w:val="002756F5"/>
    <w:rsid w:val="00286754"/>
    <w:rsid w:val="002B73EA"/>
    <w:rsid w:val="002E016D"/>
    <w:rsid w:val="00303030"/>
    <w:rsid w:val="00323A8A"/>
    <w:rsid w:val="00375E44"/>
    <w:rsid w:val="003842FD"/>
    <w:rsid w:val="00395AAA"/>
    <w:rsid w:val="003B1CFE"/>
    <w:rsid w:val="003B753A"/>
    <w:rsid w:val="003C4FA3"/>
    <w:rsid w:val="00400CFF"/>
    <w:rsid w:val="00401CB3"/>
    <w:rsid w:val="00406824"/>
    <w:rsid w:val="004255A7"/>
    <w:rsid w:val="00436A1B"/>
    <w:rsid w:val="004551C8"/>
    <w:rsid w:val="00465032"/>
    <w:rsid w:val="00473E11"/>
    <w:rsid w:val="004B24C5"/>
    <w:rsid w:val="004B4419"/>
    <w:rsid w:val="004C0235"/>
    <w:rsid w:val="004C4AB0"/>
    <w:rsid w:val="004C6D3B"/>
    <w:rsid w:val="004D1963"/>
    <w:rsid w:val="005005FD"/>
    <w:rsid w:val="00504F18"/>
    <w:rsid w:val="00520B0E"/>
    <w:rsid w:val="00532108"/>
    <w:rsid w:val="00541FD4"/>
    <w:rsid w:val="00543637"/>
    <w:rsid w:val="00551CEF"/>
    <w:rsid w:val="00552D71"/>
    <w:rsid w:val="005554A5"/>
    <w:rsid w:val="00571FF4"/>
    <w:rsid w:val="00580BB1"/>
    <w:rsid w:val="005A452E"/>
    <w:rsid w:val="005A6823"/>
    <w:rsid w:val="005C1376"/>
    <w:rsid w:val="005D3E96"/>
    <w:rsid w:val="005E01B0"/>
    <w:rsid w:val="006019B7"/>
    <w:rsid w:val="00613C38"/>
    <w:rsid w:val="00637071"/>
    <w:rsid w:val="00661265"/>
    <w:rsid w:val="006715CC"/>
    <w:rsid w:val="00687766"/>
    <w:rsid w:val="006B3BF1"/>
    <w:rsid w:val="006C04F9"/>
    <w:rsid w:val="006C4C55"/>
    <w:rsid w:val="006C73A6"/>
    <w:rsid w:val="006C74D4"/>
    <w:rsid w:val="006D3910"/>
    <w:rsid w:val="006E4B67"/>
    <w:rsid w:val="006E6386"/>
    <w:rsid w:val="006F2CE3"/>
    <w:rsid w:val="006F36E7"/>
    <w:rsid w:val="00705F99"/>
    <w:rsid w:val="007140D5"/>
    <w:rsid w:val="0072367C"/>
    <w:rsid w:val="0072530B"/>
    <w:rsid w:val="0073207D"/>
    <w:rsid w:val="00766881"/>
    <w:rsid w:val="00785798"/>
    <w:rsid w:val="007B063E"/>
    <w:rsid w:val="007B2814"/>
    <w:rsid w:val="007B4326"/>
    <w:rsid w:val="007C78C3"/>
    <w:rsid w:val="007D6899"/>
    <w:rsid w:val="007F150A"/>
    <w:rsid w:val="007F6E1B"/>
    <w:rsid w:val="00807A66"/>
    <w:rsid w:val="00832A6E"/>
    <w:rsid w:val="00835FD0"/>
    <w:rsid w:val="008436CA"/>
    <w:rsid w:val="008528D9"/>
    <w:rsid w:val="00887498"/>
    <w:rsid w:val="00892F90"/>
    <w:rsid w:val="008A5ED1"/>
    <w:rsid w:val="008A728C"/>
    <w:rsid w:val="008B1B08"/>
    <w:rsid w:val="008B493B"/>
    <w:rsid w:val="008B4CCB"/>
    <w:rsid w:val="008D544A"/>
    <w:rsid w:val="008E3762"/>
    <w:rsid w:val="008E7312"/>
    <w:rsid w:val="008F65C8"/>
    <w:rsid w:val="00902D2B"/>
    <w:rsid w:val="0094443E"/>
    <w:rsid w:val="009619DE"/>
    <w:rsid w:val="00961B57"/>
    <w:rsid w:val="00961B8D"/>
    <w:rsid w:val="00987B41"/>
    <w:rsid w:val="0099672D"/>
    <w:rsid w:val="009A475D"/>
    <w:rsid w:val="009C0BF4"/>
    <w:rsid w:val="009D3173"/>
    <w:rsid w:val="009D4E52"/>
    <w:rsid w:val="009E422C"/>
    <w:rsid w:val="009F400B"/>
    <w:rsid w:val="009F5AC6"/>
    <w:rsid w:val="00A043B6"/>
    <w:rsid w:val="00A245FD"/>
    <w:rsid w:val="00A25919"/>
    <w:rsid w:val="00A25ECF"/>
    <w:rsid w:val="00A50F0C"/>
    <w:rsid w:val="00A72CE7"/>
    <w:rsid w:val="00A77C27"/>
    <w:rsid w:val="00A849A7"/>
    <w:rsid w:val="00AB6C2C"/>
    <w:rsid w:val="00AC34AC"/>
    <w:rsid w:val="00AC5383"/>
    <w:rsid w:val="00AF0284"/>
    <w:rsid w:val="00AF498C"/>
    <w:rsid w:val="00B224FD"/>
    <w:rsid w:val="00B27747"/>
    <w:rsid w:val="00B32E52"/>
    <w:rsid w:val="00B40541"/>
    <w:rsid w:val="00B562E8"/>
    <w:rsid w:val="00BB08D8"/>
    <w:rsid w:val="00BB4AE7"/>
    <w:rsid w:val="00BC5F62"/>
    <w:rsid w:val="00BD6916"/>
    <w:rsid w:val="00C0204A"/>
    <w:rsid w:val="00C2544A"/>
    <w:rsid w:val="00C3134C"/>
    <w:rsid w:val="00C72F0D"/>
    <w:rsid w:val="00C9057D"/>
    <w:rsid w:val="00C92726"/>
    <w:rsid w:val="00C9537A"/>
    <w:rsid w:val="00CB4C09"/>
    <w:rsid w:val="00CC43EB"/>
    <w:rsid w:val="00CC640C"/>
    <w:rsid w:val="00CE01DC"/>
    <w:rsid w:val="00CF0B98"/>
    <w:rsid w:val="00CF0C49"/>
    <w:rsid w:val="00D06C6D"/>
    <w:rsid w:val="00D32F68"/>
    <w:rsid w:val="00D34112"/>
    <w:rsid w:val="00D517EA"/>
    <w:rsid w:val="00D63E78"/>
    <w:rsid w:val="00D7339E"/>
    <w:rsid w:val="00D813BA"/>
    <w:rsid w:val="00D82B79"/>
    <w:rsid w:val="00D846FA"/>
    <w:rsid w:val="00D9387E"/>
    <w:rsid w:val="00DA150F"/>
    <w:rsid w:val="00DA6117"/>
    <w:rsid w:val="00DA7320"/>
    <w:rsid w:val="00DB6B39"/>
    <w:rsid w:val="00DC6206"/>
    <w:rsid w:val="00DD5FE2"/>
    <w:rsid w:val="00DD6601"/>
    <w:rsid w:val="00DE15A6"/>
    <w:rsid w:val="00DF791D"/>
    <w:rsid w:val="00E24741"/>
    <w:rsid w:val="00E341D0"/>
    <w:rsid w:val="00E351BF"/>
    <w:rsid w:val="00E467AA"/>
    <w:rsid w:val="00E50BB2"/>
    <w:rsid w:val="00E523A7"/>
    <w:rsid w:val="00E730DD"/>
    <w:rsid w:val="00E7689B"/>
    <w:rsid w:val="00E93730"/>
    <w:rsid w:val="00EB173B"/>
    <w:rsid w:val="00EB2A18"/>
    <w:rsid w:val="00EC24CB"/>
    <w:rsid w:val="00EC45F0"/>
    <w:rsid w:val="00ED2AC5"/>
    <w:rsid w:val="00EF20EE"/>
    <w:rsid w:val="00F147B3"/>
    <w:rsid w:val="00F265F7"/>
    <w:rsid w:val="00F34AEE"/>
    <w:rsid w:val="00F40BB0"/>
    <w:rsid w:val="00F53253"/>
    <w:rsid w:val="00F80ADC"/>
    <w:rsid w:val="00F87968"/>
    <w:rsid w:val="00FA01E3"/>
    <w:rsid w:val="00FA3D51"/>
    <w:rsid w:val="00FB3F73"/>
    <w:rsid w:val="00FB686D"/>
    <w:rsid w:val="00FB771D"/>
    <w:rsid w:val="00FC77BE"/>
    <w:rsid w:val="00FD219A"/>
    <w:rsid w:val="00FE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61</Words>
  <Characters>319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2</cp:revision>
  <cp:lastPrinted>2020-05-21T21:21:00Z</cp:lastPrinted>
  <dcterms:created xsi:type="dcterms:W3CDTF">2020-06-22T19:13:00Z</dcterms:created>
  <dcterms:modified xsi:type="dcterms:W3CDTF">2020-06-22T19:13:00Z</dcterms:modified>
</cp:coreProperties>
</file>